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Xad0041e140231396056bc24729839bd90de2388"/>
    <w:p>
      <w:pPr>
        <w:pStyle w:val="Heading1"/>
      </w:pPr>
      <w:r>
        <w:t xml:space="preserve">Cover Letter for Geologist Position in Australia Sydney</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Recruitment Team"]</w:t>
      </w:r>
      <w:r>
        <w:br/>
      </w:r>
      <w:r>
        <w:t xml:space="preserve">[Company Name]</w:t>
      </w:r>
      <w:r>
        <w:br/>
      </w:r>
      <w:r>
        <w:t xml:space="preserve">[Company Address]</w:t>
      </w:r>
      <w:r>
        <w:br/>
      </w:r>
      <w:r>
        <w:t xml:space="preserve">Sydney, NSW, Australia</w:t>
      </w:r>
    </w:p>
    <w:p>
      <w:pPr>
        <w:pStyle w:val="BodyText"/>
      </w:pPr>
      <w:r>
        <w:t xml:space="preserve">Dear Hiring Manager,</w:t>
      </w:r>
    </w:p>
    <w:p>
      <w:pPr>
        <w:pStyle w:val="BodyText"/>
      </w:pPr>
      <w:r>
        <w:t xml:space="preserve">I am writing to express my enthusiasm for the Geologist position at [Company Name] in Australia Sydney. As a highly motivated and experienced geologist with a deep understanding of geological processes and resource exploration, I am eager to contribute my expertise to your team. My career has been dedicated to uncovering the Earth's secrets, analyzing rock formations, and identifying mineral deposits that drive sustainable development. I am particularly drawn to this opportunity in Sydney due to its unique geological landscape and the city’s pivotal role in Australia’s mining and environmental sectors.</w:t>
      </w:r>
    </w:p>
    <w:bookmarkStart w:id="20" w:name="why-australia-sydney"/>
    <w:p>
      <w:pPr>
        <w:pStyle w:val="Heading2"/>
      </w:pPr>
      <w:r>
        <w:t xml:space="preserve">Why Australia Sydney?</w:t>
      </w:r>
    </w:p>
    <w:p>
      <w:pPr>
        <w:pStyle w:val="FirstParagraph"/>
      </w:pPr>
      <w:r>
        <w:t xml:space="preserve">Australia Sydney is a hub of innovation and natural resource management, offering a dynamic environment for geologists to thrive. The region's diverse geological features—from the ancient sandstone formations of the Blue Mountains to the coastal sedimentary layers along the Hawkesbury River—present endless opportunities for exploration and research. I have long admired Sydney’s commitment to balancing economic growth with environmental stewardship, and I am excited about the possibility of contributing to projects that align with this vision. Whether it’s assessing mineral potential in regional areas or supporting environmental impact studies for infrastructure development, I am ready to apply my skills to meaningful challenge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the field, I have developed a robust skill set that includes geological mapping, geochemical analysis, and structural interpretation. My work has spanned both academic research and industry applications, ensuring a well-rounded perspective on geology’s role in modern society. For instance, during my tenure at [Previous Company/Organization], I led a team in identifying new mineral prospects in [Region], which resulted in a 20% increase in exploration efficiency. This project not only highlighted my technical abilities but also reinforced my passion for solving complex geological problems.</w:t>
      </w:r>
    </w:p>
    <w:p>
      <w:pPr>
        <w:pStyle w:val="BodyText"/>
      </w:pPr>
      <w:r>
        <w:t xml:space="preserve">My academic foundation includes a [Degree, e.g., Bachelor’s/Master’s/PhD] in Geology from [University Name], where I specialized in [specific area, e.g., economic geology or environmental geoscience]. This education equipped me with the theoretical knowledge and practical skills necessary to excel in fieldwork, data analysis, and report writing. Additionally, I hold certifications such as [relevant certifications, e.g., "Professional Geologist (P.Geo.)" or "GIS Mapping Specialist"], which further validate my expertise.</w:t>
      </w:r>
    </w:p>
    <w:bookmarkEnd w:id="21"/>
    <w:bookmarkStart w:id="22" w:name="X85b44158da4623c642277df3d651e5c763f628c"/>
    <w:p>
      <w:pPr>
        <w:pStyle w:val="Heading2"/>
      </w:pPr>
      <w:r>
        <w:t xml:space="preserve">Key Skills for a Geologist in Australia Sydney</w:t>
      </w:r>
    </w:p>
    <w:p>
      <w:pPr>
        <w:pStyle w:val="FirstParagraph"/>
      </w:pPr>
      <w:r>
        <w:t xml:space="preserve">As a Geologist, I pride myself on being detail-oriented, adaptable, and collaborative. In the context of Australia Sydney, these traits are critical for navigating the region’s unique challenges. For example:</w:t>
      </w:r>
    </w:p>
    <w:p>
      <w:pPr>
        <w:numPr>
          <w:ilvl w:val="0"/>
          <w:numId w:val="1001"/>
        </w:numPr>
        <w:pStyle w:val="Compact"/>
      </w:pPr>
      <w:r>
        <w:rPr>
          <w:bCs/>
          <w:b/>
        </w:rPr>
        <w:t xml:space="preserve">Fieldwork Proficiency:</w:t>
      </w:r>
      <w:r>
        <w:t xml:space="preserve"> </w:t>
      </w:r>
      <w:r>
        <w:t xml:space="preserve">I am experienced in conducting geological surveys in diverse environments, from arid outback regions to coastal zones. My ability to operate advanced equipment such as [specific tools, e.g., ground-penetrating radar or core logging systems] ensures accurate data collection.</w:t>
      </w:r>
    </w:p>
    <w:p>
      <w:pPr>
        <w:numPr>
          <w:ilvl w:val="0"/>
          <w:numId w:val="1001"/>
        </w:numPr>
        <w:pStyle w:val="Compact"/>
      </w:pPr>
      <w:r>
        <w:rPr>
          <w:bCs/>
          <w:b/>
        </w:rPr>
        <w:t xml:space="preserve">Environmental Stewardship:</w:t>
      </w:r>
      <w:r>
        <w:t xml:space="preserve"> </w:t>
      </w:r>
      <w:r>
        <w:t xml:space="preserve">With growing emphasis on sustainability in Australia Sydney, I am adept at integrating environmental considerations into geological projects. My work on [specific project, e.g., "rehabilitation of mining sites"] demonstrates my commitment to minimizing ecological impact while maximizing resource value.</w:t>
      </w:r>
    </w:p>
    <w:p>
      <w:pPr>
        <w:numPr>
          <w:ilvl w:val="0"/>
          <w:numId w:val="1001"/>
        </w:numPr>
        <w:pStyle w:val="Compact"/>
      </w:pPr>
      <w:r>
        <w:rPr>
          <w:bCs/>
          <w:b/>
        </w:rPr>
        <w:t xml:space="preserve">Interdisciplinary Collaboration:</w:t>
      </w:r>
      <w:r>
        <w:t xml:space="preserve"> </w:t>
      </w:r>
      <w:r>
        <w:t xml:space="preserve">Geologists often work alongside engineers, ecologists, and policymakers. I have successfully collaborated with cross-functional teams to develop solutions for [specific example, e.g., "water management in urban development projects"].</w:t>
      </w:r>
    </w:p>
    <w:bookmarkEnd w:id="22"/>
    <w:bookmarkStart w:id="23" w:name="why-i-am-the-right-fit-for-your-team"/>
    <w:p>
      <w:pPr>
        <w:pStyle w:val="Heading2"/>
      </w:pPr>
      <w:r>
        <w:t xml:space="preserve">Why I Am the Right Fit for Your Team</w:t>
      </w:r>
    </w:p>
    <w:p>
      <w:pPr>
        <w:pStyle w:val="FirstParagraph"/>
      </w:pPr>
      <w:r>
        <w:t xml:space="preserve">What sets me apart as a Geologist is my ability to combine technical excellence with a forward-thinking mindset. In Australia Sydney, where the demand for skilled professionals in resource management and environmental science is rising, I am uniquely positioned to contribute. My experience in [specific area, e.g., "mineral exploration"] aligns with your company’s goals of [mention company mission or projects if known]. Additionally, my fluency in [languages if applicable] and familiarity with Australian geological standards (such as the AGS guidelines) ensure seamless integration into your workflows.</w:t>
      </w:r>
    </w:p>
    <w:p>
      <w:pPr>
        <w:pStyle w:val="BodyText"/>
      </w:pPr>
      <w:r>
        <w:t xml:space="preserve">I am particularly inspired by [Company Name]’s reputation for [specific achievement or value, e.g., "innovative mining practices" or "community engagement"]. I am eager to bring my expertise in [specific skill or experience] to support your initiatives and help drive impactful outcomes. Whether it’s conducting detailed geological assessments or mentoring junior team members, I am committed to fostering a culture of excellence and innovation.</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background, skills, and passion for geology can contribute to [Company Name]’s success in Australia Sydney. I am available at your earliest convenience for an interview and can be reached at [phone number] or [email address]. Please feel free to contact me if you require any additional information.</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Australia Sydney</dc:title>
  <dc:creator/>
  <dc:language>en</dc:language>
  <cp:keywords/>
  <dcterms:created xsi:type="dcterms:W3CDTF">2026-07-23T13:29:37Z</dcterms:created>
  <dcterms:modified xsi:type="dcterms:W3CDTF">2026-07-23T13:29:37Z</dcterms:modified>
</cp:coreProperties>
</file>

<file path=docProps/custom.xml><?xml version="1.0" encoding="utf-8"?>
<Properties xmlns="http://schemas.openxmlformats.org/officeDocument/2006/custom-properties" xmlns:vt="http://schemas.openxmlformats.org/officeDocument/2006/docPropsVTypes"/>
</file>